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461B36" w14:textId="77777777" w:rsidR="008E00ED" w:rsidRDefault="008E00ED" w:rsidP="00770C1F">
      <w:pPr>
        <w:ind w:firstLineChars="0" w:firstLine="0"/>
      </w:pPr>
    </w:p>
    <w:p w14:paraId="36C5BAF4" w14:textId="314A4B90" w:rsidR="008E00ED" w:rsidRDefault="008E00ED" w:rsidP="00770C1F">
      <w:pPr>
        <w:ind w:firstLineChars="0" w:firstLine="0"/>
      </w:pPr>
      <w:r>
        <w:rPr>
          <w:rFonts w:hint="eastAsia"/>
        </w:rPr>
        <w:t>膀胱癌：</w:t>
      </w:r>
      <w:r>
        <w:rPr>
          <w:rFonts w:hint="eastAsia"/>
        </w:rPr>
        <w:t>P</w:t>
      </w:r>
      <w:r>
        <w:t>RAD</w:t>
      </w:r>
    </w:p>
    <w:p w14:paraId="339E2BEC" w14:textId="21253FAF" w:rsidR="00AF5EED" w:rsidRDefault="00770C1F" w:rsidP="00770C1F">
      <w:pPr>
        <w:ind w:firstLineChars="0" w:firstLine="0"/>
      </w:pPr>
      <w:r>
        <w:t>MCTP</w:t>
      </w:r>
      <w:r>
        <w:rPr>
          <w:rFonts w:hint="eastAsia"/>
        </w:rPr>
        <w:t>:</w:t>
      </w:r>
      <w:r>
        <w:t xml:space="preserve">  </w:t>
      </w:r>
      <w:r w:rsidRPr="00770C1F">
        <w:t>Metastatic Prostate Adenocarcinoma (MCTP, Nature 2012)</w:t>
      </w:r>
    </w:p>
    <w:p w14:paraId="78C34F14" w14:textId="27F81C7F" w:rsidR="00DB6599" w:rsidRDefault="005B6B7F" w:rsidP="00770C1F">
      <w:pPr>
        <w:ind w:firstLineChars="0" w:firstLine="0"/>
      </w:pPr>
      <w:r w:rsidRPr="005B6B7F">
        <w:t>SU2C</w:t>
      </w:r>
      <w:r>
        <w:t xml:space="preserve">:   </w:t>
      </w:r>
      <w:r w:rsidRPr="005B6B7F">
        <w:t>Metastatic Prostate Adenocarcinoma (SU2C/PCF Dream Team, PNAS 2019)</w:t>
      </w:r>
      <w:r w:rsidR="008F607C">
        <w:t xml:space="preserve">    </w:t>
      </w:r>
      <w:r w:rsidR="008F607C">
        <w:rPr>
          <w:rFonts w:hint="eastAsia"/>
        </w:rPr>
        <w:t>这里面只有</w:t>
      </w:r>
      <w:r w:rsidR="008F607C">
        <w:rPr>
          <w:rFonts w:hint="eastAsia"/>
        </w:rPr>
        <w:t xml:space="preserve"> </w:t>
      </w:r>
      <w:r w:rsidR="008F607C" w:rsidRPr="005B6B7F">
        <w:t>Metastatic</w:t>
      </w:r>
      <w:r w:rsidR="008F607C">
        <w:rPr>
          <w:rFonts w:hint="eastAsia"/>
        </w:rPr>
        <w:t>这一类</w:t>
      </w:r>
    </w:p>
    <w:p w14:paraId="7A566C34" w14:textId="784FC3A8" w:rsidR="00091DF5" w:rsidRDefault="00091DF5" w:rsidP="00770C1F">
      <w:pPr>
        <w:ind w:firstLineChars="0" w:firstLine="0"/>
      </w:pPr>
      <w:r w:rsidRPr="00091DF5">
        <w:t>Broad</w:t>
      </w:r>
      <w:r>
        <w:t xml:space="preserve">: </w:t>
      </w:r>
      <w:r w:rsidRPr="00091DF5">
        <w:t>Prostate Adenocarcinoma (Broad/Cornell, Cell 2013)</w:t>
      </w:r>
      <w:r>
        <w:t>: primary, 57</w:t>
      </w:r>
    </w:p>
    <w:p w14:paraId="3C36201B" w14:textId="60539F67" w:rsidR="00AF1683" w:rsidRPr="00AF1683" w:rsidRDefault="00AF1683" w:rsidP="00770C1F">
      <w:pPr>
        <w:ind w:firstLineChars="0" w:firstLine="0"/>
      </w:pPr>
      <w:r>
        <w:t>TCGA:</w:t>
      </w:r>
    </w:p>
    <w:sectPr w:rsidR="00AF1683" w:rsidRPr="00AF168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MDY0sTSwMDY3NbRQ0lEKTi0uzszPAykwqQUAfeWnMywAAAA="/>
  </w:docVars>
  <w:rsids>
    <w:rsidRoot w:val="00070494"/>
    <w:rsid w:val="00070494"/>
    <w:rsid w:val="00091DF5"/>
    <w:rsid w:val="00196006"/>
    <w:rsid w:val="001C45EE"/>
    <w:rsid w:val="004A2013"/>
    <w:rsid w:val="005B6B7F"/>
    <w:rsid w:val="006A2628"/>
    <w:rsid w:val="00770C1F"/>
    <w:rsid w:val="008E00ED"/>
    <w:rsid w:val="008F607C"/>
    <w:rsid w:val="009F0799"/>
    <w:rsid w:val="00A400B6"/>
    <w:rsid w:val="00AF1683"/>
    <w:rsid w:val="00AF5EED"/>
    <w:rsid w:val="00B521BD"/>
    <w:rsid w:val="00DB65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9234E6"/>
  <w15:chartTrackingRefBased/>
  <w15:docId w15:val="{86C5CF55-1F2E-4007-BBA7-BB038F901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C45EE"/>
    <w:pPr>
      <w:widowControl w:val="0"/>
      <w:adjustRightInd w:val="0"/>
      <w:snapToGrid w:val="0"/>
      <w:spacing w:line="300" w:lineRule="auto"/>
      <w:ind w:firstLineChars="200" w:firstLine="20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196006"/>
    <w:pPr>
      <w:keepNext/>
      <w:keepLines/>
      <w:spacing w:before="480" w:after="240" w:line="324" w:lineRule="auto"/>
      <w:ind w:firstLineChars="0" w:firstLine="0"/>
      <w:jc w:val="center"/>
      <w:outlineLvl w:val="0"/>
    </w:pPr>
    <w:rPr>
      <w:rFonts w:eastAsia="黑体"/>
      <w:bCs/>
      <w:kern w:val="44"/>
      <w:sz w:val="36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link w:val="1"/>
    <w:uiPriority w:val="9"/>
    <w:rsid w:val="00196006"/>
    <w:rPr>
      <w:rFonts w:ascii="Times New Roman" w:eastAsia="黑体" w:hAnsi="Times New Roman"/>
      <w:bCs/>
      <w:kern w:val="44"/>
      <w:sz w:val="36"/>
      <w:szCs w:val="44"/>
    </w:rPr>
  </w:style>
  <w:style w:type="paragraph" w:customStyle="1" w:styleId="5">
    <w:name w:val="样式5"/>
    <w:basedOn w:val="a"/>
    <w:link w:val="50"/>
    <w:qFormat/>
    <w:rsid w:val="00B521BD"/>
    <w:pPr>
      <w:ind w:firstLineChars="0" w:firstLine="0"/>
    </w:pPr>
    <w:rPr>
      <w:b/>
      <w:color w:val="FF0000"/>
    </w:rPr>
  </w:style>
  <w:style w:type="character" w:customStyle="1" w:styleId="50">
    <w:name w:val="样式5 字符"/>
    <w:basedOn w:val="a0"/>
    <w:link w:val="5"/>
    <w:rsid w:val="00B521BD"/>
    <w:rPr>
      <w:rFonts w:ascii="Times New Roman" w:eastAsia="宋体" w:hAnsi="Times New Roman"/>
      <w:b/>
      <w:color w:val="FF0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3</TotalTime>
  <Pages>1</Pages>
  <Words>37</Words>
  <Characters>211</Characters>
  <Application>Microsoft Office Word</Application>
  <DocSecurity>0</DocSecurity>
  <Lines>1</Lines>
  <Paragraphs>1</Paragraphs>
  <ScaleCrop>false</ScaleCrop>
  <Company/>
  <LinksUpToDate>false</LinksUpToDate>
  <CharactersWithSpaces>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</dc:creator>
  <cp:keywords/>
  <dc:description/>
  <cp:lastModifiedBy>user bai</cp:lastModifiedBy>
  <cp:revision>10</cp:revision>
  <dcterms:created xsi:type="dcterms:W3CDTF">2023-05-02T12:12:00Z</dcterms:created>
  <dcterms:modified xsi:type="dcterms:W3CDTF">2023-08-10T06:51:00Z</dcterms:modified>
</cp:coreProperties>
</file>